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5-22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2.2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4.1              xfun_0.52             tibble_3.2.1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5-22T13:46:49Z</dcterms:created>
  <dcterms:modified xsi:type="dcterms:W3CDTF">2025-05-22T13: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